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FED56" w14:textId="77777777" w:rsidR="00ED73CF" w:rsidRPr="00B75CF2" w:rsidRDefault="00ED73CF" w:rsidP="00D40E8F">
      <w:pPr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</w:pPr>
    </w:p>
    <w:p w14:paraId="7A128B3A" w14:textId="47E36144" w:rsidR="00826159" w:rsidRPr="00B75CF2" w:rsidRDefault="00CC3891" w:rsidP="00D40E8F">
      <w:pPr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</w:pPr>
      <w:r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>Project</w:t>
      </w:r>
      <w:r w:rsidR="00AA0B71"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 - </w:t>
      </w:r>
      <w:proofErr w:type="gramStart"/>
      <w:r w:rsidR="00AA0B71"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HTML </w:t>
      </w:r>
      <w:r w:rsidR="00FA3638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>,</w:t>
      </w:r>
      <w:proofErr w:type="gramEnd"/>
      <w:r w:rsidR="00FA3638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 </w:t>
      </w:r>
      <w:r w:rsidR="00AA0B71"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>CSS</w:t>
      </w:r>
      <w:r w:rsidR="00FA3638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 and JavaScript</w:t>
      </w:r>
    </w:p>
    <w:p w14:paraId="20962CE3" w14:textId="77777777" w:rsidR="00AA0B71" w:rsidRPr="00B75CF2" w:rsidRDefault="00AA0B71" w:rsidP="00D40E8F">
      <w:pPr>
        <w:rPr>
          <w:rFonts w:ascii="Arial" w:hAnsi="Arial" w:cs="Arial"/>
          <w:b/>
          <w:sz w:val="28"/>
          <w:szCs w:val="28"/>
          <w:u w:val="single"/>
        </w:rPr>
      </w:pPr>
    </w:p>
    <w:p w14:paraId="75C48956" w14:textId="64EC16E4" w:rsidR="00D40E8F" w:rsidRPr="00B75CF2" w:rsidRDefault="00AA0B71" w:rsidP="00D40E8F">
      <w:pPr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b/>
          <w:color w:val="000000"/>
          <w:sz w:val="28"/>
          <w:szCs w:val="28"/>
        </w:rPr>
        <w:t xml:space="preserve">Feature #1 </w:t>
      </w:r>
      <w:r w:rsidR="0050648B" w:rsidRPr="00B75CF2">
        <w:rPr>
          <w:rFonts w:ascii="Arial" w:hAnsi="Arial" w:cs="Arial"/>
          <w:b/>
          <w:sz w:val="28"/>
          <w:szCs w:val="28"/>
        </w:rPr>
        <w:t>Page</w:t>
      </w:r>
      <w:r w:rsidR="00D40E8F" w:rsidRPr="00B75CF2">
        <w:rPr>
          <w:rFonts w:ascii="Arial" w:hAnsi="Arial" w:cs="Arial"/>
          <w:b/>
          <w:sz w:val="28"/>
          <w:szCs w:val="28"/>
        </w:rPr>
        <w:t xml:space="preserve"> </w:t>
      </w:r>
      <w:r w:rsidR="0050648B" w:rsidRPr="00B75CF2">
        <w:rPr>
          <w:rFonts w:ascii="Arial" w:hAnsi="Arial" w:cs="Arial"/>
          <w:b/>
          <w:sz w:val="28"/>
          <w:szCs w:val="28"/>
        </w:rPr>
        <w:t>Link</w:t>
      </w:r>
      <w:r w:rsidR="00D40E8F" w:rsidRPr="00B75CF2">
        <w:rPr>
          <w:rFonts w:ascii="Arial" w:hAnsi="Arial" w:cs="Arial"/>
          <w:b/>
          <w:sz w:val="28"/>
          <w:szCs w:val="28"/>
        </w:rPr>
        <w:t>:</w:t>
      </w:r>
      <w:r w:rsidR="00D40E8F" w:rsidRPr="00B75CF2">
        <w:rPr>
          <w:rFonts w:ascii="Arial" w:hAnsi="Arial" w:cs="Arial"/>
          <w:sz w:val="28"/>
          <w:szCs w:val="28"/>
        </w:rPr>
        <w:t xml:space="preserve">  ____________________________________________________________________________</w:t>
      </w:r>
    </w:p>
    <w:p w14:paraId="63575313" w14:textId="68029140" w:rsidR="00107613" w:rsidRPr="00B75CF2" w:rsidRDefault="0050648B" w:rsidP="00D40E8F">
      <w:pPr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sz w:val="28"/>
          <w:szCs w:val="28"/>
        </w:rPr>
        <w:t>Page Description:</w:t>
      </w:r>
    </w:p>
    <w:p w14:paraId="48204FAD" w14:textId="77777777" w:rsidR="0050648B" w:rsidRPr="00B75CF2" w:rsidRDefault="0050648B" w:rsidP="00D40E8F">
      <w:pPr>
        <w:rPr>
          <w:rFonts w:ascii="Arial" w:hAnsi="Arial" w:cs="Arial"/>
          <w:sz w:val="28"/>
          <w:szCs w:val="28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7088"/>
        <w:gridCol w:w="1682"/>
        <w:gridCol w:w="19"/>
      </w:tblGrid>
      <w:tr w:rsidR="00AB6B3A" w:rsidRPr="00B75CF2" w14:paraId="657446A5" w14:textId="77777777" w:rsidTr="00F90DC7">
        <w:trPr>
          <w:trHeight w:val="542"/>
        </w:trPr>
        <w:tc>
          <w:tcPr>
            <w:tcW w:w="1696" w:type="dxa"/>
          </w:tcPr>
          <w:p w14:paraId="1D4E9D78" w14:textId="63AD6689" w:rsidR="00AB6B3A" w:rsidRPr="00B75CF2" w:rsidRDefault="00AB6B3A" w:rsidP="0050648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color w:val="000000"/>
                <w:sz w:val="28"/>
                <w:szCs w:val="28"/>
              </w:rPr>
              <w:t>Feature</w:t>
            </w:r>
            <w:r w:rsidR="00CC3891" w:rsidRPr="00B75CF2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 #1</w:t>
            </w:r>
          </w:p>
        </w:tc>
        <w:tc>
          <w:tcPr>
            <w:tcW w:w="7088" w:type="dxa"/>
          </w:tcPr>
          <w:p w14:paraId="6BFBCCD3" w14:textId="11C761B5" w:rsidR="00AB6B3A" w:rsidRPr="00B75CF2" w:rsidRDefault="00C32DA4" w:rsidP="00BA436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Description </w:t>
            </w:r>
          </w:p>
        </w:tc>
        <w:tc>
          <w:tcPr>
            <w:tcW w:w="1701" w:type="dxa"/>
            <w:gridSpan w:val="2"/>
          </w:tcPr>
          <w:p w14:paraId="3A518BFD" w14:textId="7D7C1D2F" w:rsidR="00AB6B3A" w:rsidRPr="00B75CF2" w:rsidRDefault="00C32DA4" w:rsidP="00BA436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      </w:t>
            </w:r>
            <w:r w:rsidR="00AB6B3A" w:rsidRPr="00B75CF2">
              <w:rPr>
                <w:rFonts w:ascii="Arial" w:hAnsi="Arial" w:cs="Arial"/>
                <w:b/>
                <w:sz w:val="28"/>
                <w:szCs w:val="28"/>
              </w:rPr>
              <w:t>/</w:t>
            </w:r>
            <w:r w:rsidR="003D3A6A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="009527FB" w:rsidRPr="00B75CF2">
              <w:rPr>
                <w:rFonts w:ascii="Arial" w:hAnsi="Arial" w:cs="Arial"/>
                <w:b/>
                <w:sz w:val="28"/>
                <w:szCs w:val="28"/>
              </w:rPr>
              <w:t>0</w:t>
            </w:r>
          </w:p>
        </w:tc>
      </w:tr>
      <w:tr w:rsidR="00AB6B3A" w:rsidRPr="00B75CF2" w14:paraId="31EC8CF6" w14:textId="77777777" w:rsidTr="00F90DC7">
        <w:trPr>
          <w:gridAfter w:val="1"/>
          <w:wAfter w:w="19" w:type="dxa"/>
          <w:trHeight w:val="4519"/>
        </w:trPr>
        <w:tc>
          <w:tcPr>
            <w:tcW w:w="1696" w:type="dxa"/>
          </w:tcPr>
          <w:p w14:paraId="49D3F03F" w14:textId="48483EF2" w:rsidR="00AB6B3A" w:rsidRPr="00B75CF2" w:rsidRDefault="0050648B" w:rsidP="00AB6B3A">
            <w:p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1        /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>1</w:t>
            </w:r>
            <w:r w:rsidR="00826159" w:rsidRPr="00B75CF2">
              <w:rPr>
                <w:rFonts w:ascii="Arial" w:hAnsi="Arial" w:cs="Arial"/>
                <w:b/>
                <w:sz w:val="28"/>
                <w:szCs w:val="28"/>
              </w:rPr>
              <w:t>2</w:t>
            </w:r>
          </w:p>
          <w:p w14:paraId="38C70AB3" w14:textId="275B426D" w:rsidR="00AB6B3A" w:rsidRPr="00B75CF2" w:rsidRDefault="00AB6B3A" w:rsidP="00BA4362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088" w:type="dxa"/>
          </w:tcPr>
          <w:p w14:paraId="2E6E87E3" w14:textId="77777777" w:rsidR="00AB6B3A" w:rsidRPr="00B75CF2" w:rsidRDefault="00AB6B3A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Professional, clean and marketabl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615FCEED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read content</w:t>
            </w:r>
          </w:p>
          <w:p w14:paraId="33925488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omplimentary colors</w:t>
            </w:r>
          </w:p>
          <w:p w14:paraId="0FC1B79B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Simple, clean design</w:t>
            </w:r>
          </w:p>
          <w:p w14:paraId="15AD72C1" w14:textId="77777777" w:rsidR="00AB6B3A" w:rsidRPr="00B75CF2" w:rsidRDefault="00AB6B3A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Easy to navigate / Usability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3A18077E" w14:textId="77777777" w:rsidR="00AB6B3A" w:rsidRPr="00B75CF2" w:rsidRDefault="00AB6B3A" w:rsidP="008B6028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understand navigation</w:t>
            </w:r>
          </w:p>
          <w:p w14:paraId="46E43B26" w14:textId="77777777" w:rsidR="00AB6B3A" w:rsidRPr="00B75CF2" w:rsidRDefault="00AB6B3A" w:rsidP="008B6028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locate anything</w:t>
            </w:r>
          </w:p>
          <w:p w14:paraId="3CBDFA7F" w14:textId="77777777" w:rsidR="00AB6B3A" w:rsidRPr="00B75CF2" w:rsidRDefault="00AB6B3A" w:rsidP="008B6028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Understandable page flow</w:t>
            </w:r>
          </w:p>
          <w:p w14:paraId="2ABE33C6" w14:textId="791BFECE" w:rsidR="00C32DA4" w:rsidRPr="00B75CF2" w:rsidRDefault="00E47B9B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Appealing </w:t>
            </w:r>
            <w:r w:rsidR="008B6028" w:rsidRPr="00B75CF2">
              <w:rPr>
                <w:rFonts w:ascii="Arial" w:hAnsi="Arial" w:cs="Arial"/>
                <w:sz w:val="28"/>
                <w:szCs w:val="28"/>
              </w:rPr>
              <w:t>Page</w:t>
            </w:r>
            <w:r w:rsidR="00AB6B3A" w:rsidRPr="00B75CF2">
              <w:rPr>
                <w:rFonts w:ascii="Arial" w:hAnsi="Arial" w:cs="Arial"/>
                <w:sz w:val="28"/>
                <w:szCs w:val="28"/>
              </w:rPr>
              <w:t xml:space="preserve"> layout </w:t>
            </w:r>
            <w:r w:rsidR="00AB6B3A"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3E8B1C42" w14:textId="77777777" w:rsidR="009527FB" w:rsidRPr="00B75CF2" w:rsidRDefault="00AB6B3A" w:rsidP="00ED1BB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Relevant content/images (not lorem ipsum)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133F4426" w14:textId="3AD5FE57" w:rsidR="008B6028" w:rsidRPr="00B75CF2" w:rsidRDefault="00AB6B3A" w:rsidP="00ED1BB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Professionalism and functionality </w:t>
            </w:r>
            <w:r w:rsidR="008B6028" w:rsidRPr="00B75CF2">
              <w:rPr>
                <w:rFonts w:ascii="Arial" w:hAnsi="Arial" w:cs="Arial"/>
                <w:sz w:val="28"/>
                <w:szCs w:val="28"/>
              </w:rPr>
              <w:t>(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>4)</w:t>
            </w:r>
          </w:p>
          <w:p w14:paraId="2DF59368" w14:textId="6199B256" w:rsidR="003163A8" w:rsidRPr="00B75CF2" w:rsidRDefault="003163A8" w:rsidP="008B6028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It works as designed </w:t>
            </w:r>
          </w:p>
          <w:p w14:paraId="533314F7" w14:textId="082DF7DA" w:rsidR="008B6028" w:rsidRPr="00B75CF2" w:rsidRDefault="003163A8" w:rsidP="009527FB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color w:val="444444"/>
                <w:sz w:val="28"/>
                <w:szCs w:val="28"/>
                <w:shd w:val="clear" w:color="auto" w:fill="FFFFFF"/>
              </w:rPr>
              <w:t>Code is well organized. Code is spaced out, tabbed and commented.</w:t>
            </w:r>
            <w:r w:rsidRPr="00B75CF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  <w:tc>
          <w:tcPr>
            <w:tcW w:w="1682" w:type="dxa"/>
          </w:tcPr>
          <w:p w14:paraId="621DF27D" w14:textId="28FC28E2" w:rsidR="00AB6B3A" w:rsidRPr="00B75CF2" w:rsidRDefault="00AB6B3A" w:rsidP="009527FB">
            <w:pPr>
              <w:pStyle w:val="ListParagraph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AB6B3A" w:rsidRPr="00B75CF2" w14:paraId="4B988AF5" w14:textId="77777777" w:rsidTr="00F90DC7">
        <w:trPr>
          <w:gridAfter w:val="1"/>
          <w:wAfter w:w="19" w:type="dxa"/>
          <w:trHeight w:val="1395"/>
        </w:trPr>
        <w:tc>
          <w:tcPr>
            <w:tcW w:w="1696" w:type="dxa"/>
          </w:tcPr>
          <w:p w14:paraId="61743F41" w14:textId="1F00A5CA" w:rsidR="00AB6B3A" w:rsidRPr="00B75CF2" w:rsidRDefault="00AB6B3A" w:rsidP="00AB6B3A">
            <w:p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2</w:t>
            </w:r>
            <w:r w:rsidR="00C32DA4"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/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826159" w:rsidRPr="00B75CF2">
              <w:rPr>
                <w:rFonts w:ascii="Arial" w:hAnsi="Arial" w:cs="Arial"/>
                <w:b/>
                <w:sz w:val="28"/>
                <w:szCs w:val="28"/>
              </w:rPr>
              <w:t>12</w:t>
            </w:r>
          </w:p>
          <w:p w14:paraId="28A845DA" w14:textId="77777777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088" w:type="dxa"/>
          </w:tcPr>
          <w:p w14:paraId="7FE15438" w14:textId="226A8285" w:rsidR="00107613" w:rsidRPr="00B75CF2" w:rsidRDefault="00107613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Cross-browser compatibl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0013FA15" w14:textId="77777777" w:rsidR="00AB6B3A" w:rsidRPr="00B75CF2" w:rsidRDefault="003163A8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Responsiv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</w:t>
            </w:r>
            <w:r w:rsidR="0050648B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)</w:t>
            </w:r>
          </w:p>
          <w:p w14:paraId="2F00180B" w14:textId="77777777" w:rsidR="0050648B" w:rsidRPr="00B75CF2" w:rsidRDefault="0050648B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Accessibility (2)</w:t>
            </w:r>
          </w:p>
          <w:p w14:paraId="31A729C0" w14:textId="77777777" w:rsidR="00826159" w:rsidRPr="00B75CF2" w:rsidRDefault="00826159" w:rsidP="00826159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Robustness and efficiency (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5)</w:t>
            </w:r>
          </w:p>
          <w:p w14:paraId="74F976B9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lear, efficient coding</w:t>
            </w:r>
          </w:p>
          <w:p w14:paraId="214C9E74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perly structured and maintainable</w:t>
            </w:r>
          </w:p>
          <w:p w14:paraId="13679CBD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color w:val="444444"/>
                <w:sz w:val="28"/>
                <w:szCs w:val="28"/>
                <w:shd w:val="clear" w:color="auto" w:fill="FFFFFF"/>
              </w:rPr>
              <w:t>No W3C validation errors.</w:t>
            </w:r>
          </w:p>
          <w:p w14:paraId="5A8C8AA5" w14:textId="2D5A9C61" w:rsidR="00826159" w:rsidRPr="00B75CF2" w:rsidRDefault="00826159" w:rsidP="009527FB">
            <w:pPr>
              <w:pStyle w:val="ListParagraph"/>
              <w:numPr>
                <w:ilvl w:val="1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Valid HTML and CSS</w:t>
            </w:r>
          </w:p>
        </w:tc>
        <w:tc>
          <w:tcPr>
            <w:tcW w:w="1682" w:type="dxa"/>
          </w:tcPr>
          <w:p w14:paraId="103E92F5" w14:textId="77777777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AB6B3A" w:rsidRPr="00B75CF2" w14:paraId="1EE9D59B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</w:tcPr>
          <w:p w14:paraId="1E594340" w14:textId="64E21584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lastRenderedPageBreak/>
              <w:t xml:space="preserve">Tier </w:t>
            </w:r>
            <w:r w:rsidR="00AA0B71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/6</w:t>
            </w:r>
          </w:p>
        </w:tc>
        <w:tc>
          <w:tcPr>
            <w:tcW w:w="7088" w:type="dxa"/>
          </w:tcPr>
          <w:p w14:paraId="2BD40F27" w14:textId="77777777" w:rsidR="00AB6B3A" w:rsidRPr="00B75CF2" w:rsidRDefault="00AB6B3A" w:rsidP="00AB6B3A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Independent initiative (going beyond what has been covered in the course/program)</w:t>
            </w:r>
          </w:p>
          <w:p w14:paraId="5F584099" w14:textId="77777777" w:rsidR="00826159" w:rsidRPr="00B75CF2" w:rsidRDefault="00826159" w:rsidP="00826159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  <w:p w14:paraId="6175AEFD" w14:textId="01561B0C" w:rsidR="00826159" w:rsidRPr="00B75CF2" w:rsidRDefault="00826159" w:rsidP="00826159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82" w:type="dxa"/>
          </w:tcPr>
          <w:p w14:paraId="6FE42845" w14:textId="77777777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90DC7" w:rsidRPr="00B75CF2" w14:paraId="0CDD6BEC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33B92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Feature #1</w:t>
            </w:r>
          </w:p>
          <w:p w14:paraId="14E31B33" w14:textId="03D28FD2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JavaScript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73B62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Description 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DFFDC" w14:textId="77777777" w:rsidR="00F90DC7" w:rsidRPr="00B75CF2" w:rsidRDefault="00F90DC7" w:rsidP="00F90DC7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      /15</w:t>
            </w:r>
          </w:p>
        </w:tc>
      </w:tr>
      <w:tr w:rsidR="00F90DC7" w:rsidRPr="00B75CF2" w14:paraId="696E3887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1FDC6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1     /10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161E3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ind w:left="285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fessionalism and functionality (5)</w:t>
            </w:r>
          </w:p>
          <w:p w14:paraId="7544E37B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It works as designed with no errors </w:t>
            </w:r>
          </w:p>
          <w:p w14:paraId="6ED7D15A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Usability </w:t>
            </w:r>
          </w:p>
          <w:p w14:paraId="68876AA5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Labeling controls / Following proper naming conventions </w:t>
            </w:r>
          </w:p>
          <w:p w14:paraId="2E132D02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Commenting code descriptively (all files) </w:t>
            </w:r>
          </w:p>
          <w:p w14:paraId="30B2833D" w14:textId="77777777" w:rsidR="00F90DC7" w:rsidRPr="00B75CF2" w:rsidRDefault="00F90DC7" w:rsidP="00F90DC7">
            <w:pPr>
              <w:pStyle w:val="NoSpacing"/>
              <w:numPr>
                <w:ilvl w:val="0"/>
                <w:numId w:val="7"/>
              </w:numPr>
              <w:spacing w:line="256" w:lineRule="auto"/>
              <w:ind w:left="328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Robustness and efficiency (2)</w:t>
            </w:r>
          </w:p>
          <w:p w14:paraId="4B618903" w14:textId="77777777" w:rsidR="00F90DC7" w:rsidRPr="00B75CF2" w:rsidRDefault="00F90DC7" w:rsidP="00F90DC7">
            <w:pPr>
              <w:pStyle w:val="NoSpacing"/>
              <w:numPr>
                <w:ilvl w:val="1"/>
                <w:numId w:val="7"/>
              </w:numPr>
              <w:spacing w:line="256" w:lineRule="auto"/>
              <w:ind w:left="525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lear, efficient coding</w:t>
            </w:r>
          </w:p>
          <w:p w14:paraId="77D2075C" w14:textId="77777777" w:rsidR="00F90DC7" w:rsidRPr="00B75CF2" w:rsidRDefault="00F90DC7" w:rsidP="00F90DC7">
            <w:pPr>
              <w:pStyle w:val="NoSpacing"/>
              <w:numPr>
                <w:ilvl w:val="1"/>
                <w:numId w:val="7"/>
              </w:numPr>
              <w:spacing w:line="256" w:lineRule="auto"/>
              <w:ind w:left="561" w:hanging="319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perly structured and maintainable</w:t>
            </w:r>
          </w:p>
          <w:p w14:paraId="4F715B5E" w14:textId="77777777" w:rsidR="00F90DC7" w:rsidRPr="00B75CF2" w:rsidRDefault="00F90DC7" w:rsidP="00F90DC7">
            <w:pPr>
              <w:pStyle w:val="NoSpacing"/>
              <w:numPr>
                <w:ilvl w:val="0"/>
                <w:numId w:val="7"/>
              </w:numPr>
              <w:spacing w:line="256" w:lineRule="auto"/>
              <w:ind w:left="242" w:hanging="142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Dynamic / Interactive (3)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B043B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90DC7" w:rsidRPr="00B75CF2" w14:paraId="31366F63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B7EDD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2       /5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ECCBC" w14:textId="77777777" w:rsidR="00F90DC7" w:rsidRPr="00B75CF2" w:rsidRDefault="00F90DC7" w:rsidP="00F01203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Independent initiative (going beyond what has been covered in the course/program)</w:t>
            </w:r>
          </w:p>
          <w:p w14:paraId="42C12A14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  <w:p w14:paraId="07781CAF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  <w:p w14:paraId="25F109C4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73C7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43AEA076" w14:textId="5AE89441" w:rsidR="00D40E8F" w:rsidRPr="00B75CF2" w:rsidRDefault="00D40E8F" w:rsidP="00D40E8F">
      <w:pPr>
        <w:rPr>
          <w:rFonts w:ascii="Arial" w:hAnsi="Arial" w:cs="Arial"/>
          <w:b/>
          <w:sz w:val="28"/>
          <w:szCs w:val="28"/>
        </w:rPr>
      </w:pPr>
    </w:p>
    <w:p w14:paraId="091C1306" w14:textId="70B6BE50" w:rsidR="00D40E8F" w:rsidRPr="00B75CF2" w:rsidRDefault="00826159" w:rsidP="00D40E8F">
      <w:pPr>
        <w:pStyle w:val="NoSpacing"/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sz w:val="28"/>
          <w:szCs w:val="28"/>
        </w:rPr>
        <w:t>Comments</w:t>
      </w:r>
      <w:r w:rsidR="00CC3891" w:rsidRPr="00B75CF2">
        <w:rPr>
          <w:rFonts w:ascii="Arial" w:hAnsi="Arial" w:cs="Arial"/>
          <w:sz w:val="28"/>
          <w:szCs w:val="28"/>
        </w:rPr>
        <w:t>:</w:t>
      </w:r>
    </w:p>
    <w:p w14:paraId="2DAFF435" w14:textId="52385385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55E8ECFB" w14:textId="78C8998B" w:rsidR="00CC3891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42B773E4" w14:textId="12E5B830" w:rsidR="00F3603C" w:rsidRDefault="00F3603C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11D7D26C" w14:textId="1FB02991" w:rsidR="00F3603C" w:rsidRDefault="00F3603C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44375939" w14:textId="1A66A65E" w:rsidR="00F3603C" w:rsidRDefault="00F3603C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6F0922A3" w14:textId="4C82B3C9" w:rsidR="00F3603C" w:rsidRDefault="00F3603C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4D380780" w14:textId="79849F66" w:rsidR="00F3603C" w:rsidRDefault="00F3603C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6FE40D74" w14:textId="1AE50FA8" w:rsidR="00F3603C" w:rsidRDefault="00F3603C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609664E4" w14:textId="04A955E6" w:rsidR="00F3603C" w:rsidRDefault="00F3603C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43B2F3C6" w14:textId="433EDB3B" w:rsidR="00F3603C" w:rsidRDefault="00F3603C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5D6D3A47" w14:textId="77777777" w:rsidR="00F3603C" w:rsidRPr="00B75CF2" w:rsidRDefault="00F3603C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7B26DC73" w14:textId="1CE41181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7740089E" w14:textId="77777777" w:rsidR="00CC3891" w:rsidRPr="00B75CF2" w:rsidRDefault="00CC3891" w:rsidP="00CC3891">
      <w:pPr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b/>
          <w:color w:val="000000"/>
          <w:sz w:val="28"/>
          <w:szCs w:val="28"/>
        </w:rPr>
        <w:lastRenderedPageBreak/>
        <w:t xml:space="preserve">Feature #2 </w:t>
      </w:r>
      <w:r w:rsidRPr="00B75CF2">
        <w:rPr>
          <w:rFonts w:ascii="Arial" w:hAnsi="Arial" w:cs="Arial"/>
          <w:b/>
          <w:sz w:val="28"/>
          <w:szCs w:val="28"/>
        </w:rPr>
        <w:t>Page Link:</w:t>
      </w:r>
      <w:r w:rsidRPr="00B75CF2">
        <w:rPr>
          <w:rFonts w:ascii="Arial" w:hAnsi="Arial" w:cs="Arial"/>
          <w:sz w:val="28"/>
          <w:szCs w:val="28"/>
        </w:rPr>
        <w:t xml:space="preserve">  ____________________________________________________________________________</w:t>
      </w:r>
    </w:p>
    <w:p w14:paraId="6E9788B6" w14:textId="77777777" w:rsidR="00CC3891" w:rsidRPr="00B75CF2" w:rsidRDefault="00CC3891" w:rsidP="00CC3891">
      <w:pPr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sz w:val="28"/>
          <w:szCs w:val="28"/>
        </w:rPr>
        <w:t>Page Description:</w:t>
      </w:r>
    </w:p>
    <w:p w14:paraId="748040BA" w14:textId="77777777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37E0C8AB" w14:textId="457F0B68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35E572F8" w14:textId="3E7853EF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7088"/>
        <w:gridCol w:w="1682"/>
        <w:gridCol w:w="19"/>
      </w:tblGrid>
      <w:tr w:rsidR="00CC3891" w:rsidRPr="00B75CF2" w14:paraId="686AA5CF" w14:textId="77777777" w:rsidTr="00F90DC7">
        <w:trPr>
          <w:trHeight w:val="542"/>
        </w:trPr>
        <w:tc>
          <w:tcPr>
            <w:tcW w:w="1696" w:type="dxa"/>
          </w:tcPr>
          <w:p w14:paraId="026BC878" w14:textId="17911D0C" w:rsidR="00CC3891" w:rsidRPr="00B75CF2" w:rsidRDefault="00CC3891" w:rsidP="009E19FE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color w:val="000000"/>
                <w:sz w:val="28"/>
                <w:szCs w:val="28"/>
              </w:rPr>
              <w:t>Feature #2</w:t>
            </w:r>
          </w:p>
        </w:tc>
        <w:tc>
          <w:tcPr>
            <w:tcW w:w="7088" w:type="dxa"/>
          </w:tcPr>
          <w:p w14:paraId="7BF662E8" w14:textId="77777777" w:rsidR="00CC3891" w:rsidRPr="00B75CF2" w:rsidRDefault="00CC3891" w:rsidP="009E19FE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Description </w:t>
            </w:r>
          </w:p>
        </w:tc>
        <w:tc>
          <w:tcPr>
            <w:tcW w:w="1701" w:type="dxa"/>
            <w:gridSpan w:val="2"/>
          </w:tcPr>
          <w:p w14:paraId="363D4AC8" w14:textId="77777777" w:rsidR="00CC3891" w:rsidRPr="00B75CF2" w:rsidRDefault="00CC3891" w:rsidP="009E19FE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      /30</w:t>
            </w:r>
          </w:p>
        </w:tc>
      </w:tr>
      <w:tr w:rsidR="00CC3891" w:rsidRPr="00B75CF2" w14:paraId="4B41CBD3" w14:textId="77777777" w:rsidTr="00F90DC7">
        <w:trPr>
          <w:gridAfter w:val="1"/>
          <w:wAfter w:w="19" w:type="dxa"/>
          <w:trHeight w:val="4519"/>
        </w:trPr>
        <w:tc>
          <w:tcPr>
            <w:tcW w:w="1696" w:type="dxa"/>
          </w:tcPr>
          <w:p w14:paraId="5E67D728" w14:textId="77777777" w:rsidR="00CC3891" w:rsidRPr="00B75CF2" w:rsidRDefault="00CC3891" w:rsidP="009E19FE">
            <w:p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1        /12</w:t>
            </w:r>
          </w:p>
          <w:p w14:paraId="50B5F505" w14:textId="77777777" w:rsidR="00CC3891" w:rsidRPr="00B75CF2" w:rsidRDefault="00CC3891" w:rsidP="009E19FE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088" w:type="dxa"/>
          </w:tcPr>
          <w:p w14:paraId="6F859256" w14:textId="77777777" w:rsidR="00CC3891" w:rsidRPr="00B75CF2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Professional, clean and marketabl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724BDF0E" w14:textId="77777777" w:rsidR="00CC3891" w:rsidRPr="00B75CF2" w:rsidRDefault="00CC3891" w:rsidP="009E19FE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read content</w:t>
            </w:r>
          </w:p>
          <w:p w14:paraId="63B918FD" w14:textId="77777777" w:rsidR="00CC3891" w:rsidRPr="00B75CF2" w:rsidRDefault="00CC3891" w:rsidP="009E19FE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omplimentary colors</w:t>
            </w:r>
          </w:p>
          <w:p w14:paraId="4F009A52" w14:textId="77777777" w:rsidR="00CC3891" w:rsidRPr="00B75CF2" w:rsidRDefault="00CC3891" w:rsidP="009E19FE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Simple, clean design</w:t>
            </w:r>
          </w:p>
          <w:p w14:paraId="652D11A8" w14:textId="77777777" w:rsidR="00CC3891" w:rsidRPr="00B75CF2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Easy to navigate / Usability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0D0B3A05" w14:textId="77777777" w:rsidR="00CC3891" w:rsidRPr="00B75CF2" w:rsidRDefault="00CC3891" w:rsidP="009E19FE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understand navigation</w:t>
            </w:r>
          </w:p>
          <w:p w14:paraId="02BD7915" w14:textId="77777777" w:rsidR="00CC3891" w:rsidRPr="00B75CF2" w:rsidRDefault="00CC3891" w:rsidP="009E19FE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locate anything</w:t>
            </w:r>
          </w:p>
          <w:p w14:paraId="39DAD500" w14:textId="77777777" w:rsidR="00CC3891" w:rsidRPr="00B75CF2" w:rsidRDefault="00CC3891" w:rsidP="009E19FE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Understandable page flow</w:t>
            </w:r>
          </w:p>
          <w:p w14:paraId="1B2A2796" w14:textId="77777777" w:rsidR="00CC3891" w:rsidRPr="00B75CF2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Appealing Page layout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3B3D7405" w14:textId="77777777" w:rsidR="00CC3891" w:rsidRPr="00B75CF2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Relevant content/images (not lorem ipsum)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3F98A514" w14:textId="77777777" w:rsidR="00CC3891" w:rsidRPr="00B75CF2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fessionalism and functionality (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4)</w:t>
            </w:r>
          </w:p>
          <w:p w14:paraId="5E01D21F" w14:textId="77777777" w:rsidR="00CC3891" w:rsidRPr="00B75CF2" w:rsidRDefault="00CC3891" w:rsidP="009E19FE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It works as designed </w:t>
            </w:r>
          </w:p>
          <w:p w14:paraId="06E6D1A5" w14:textId="77777777" w:rsidR="00CC3891" w:rsidRPr="00B75CF2" w:rsidRDefault="00CC3891" w:rsidP="009E19FE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color w:val="444444"/>
                <w:sz w:val="28"/>
                <w:szCs w:val="28"/>
                <w:shd w:val="clear" w:color="auto" w:fill="FFFFFF"/>
              </w:rPr>
              <w:t>Code is well organized. Code is spaced out, tabbed and commented.</w:t>
            </w:r>
            <w:r w:rsidRPr="00B75CF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  <w:tc>
          <w:tcPr>
            <w:tcW w:w="1682" w:type="dxa"/>
          </w:tcPr>
          <w:p w14:paraId="60056D5F" w14:textId="77777777" w:rsidR="00CC3891" w:rsidRPr="00B75CF2" w:rsidRDefault="00CC3891" w:rsidP="009E19FE">
            <w:pPr>
              <w:pStyle w:val="ListParagraph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CC3891" w:rsidRPr="00B75CF2" w14:paraId="0E7A42CA" w14:textId="77777777" w:rsidTr="00F90DC7">
        <w:trPr>
          <w:gridAfter w:val="1"/>
          <w:wAfter w:w="19" w:type="dxa"/>
          <w:trHeight w:val="1395"/>
        </w:trPr>
        <w:tc>
          <w:tcPr>
            <w:tcW w:w="1696" w:type="dxa"/>
          </w:tcPr>
          <w:p w14:paraId="36353039" w14:textId="77777777" w:rsidR="00CC3891" w:rsidRPr="00B75CF2" w:rsidRDefault="00CC3891" w:rsidP="009E19FE">
            <w:p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2        / 12</w:t>
            </w:r>
          </w:p>
          <w:p w14:paraId="3187DAFE" w14:textId="77777777" w:rsidR="00CC3891" w:rsidRPr="00B75CF2" w:rsidRDefault="00CC3891" w:rsidP="009E19FE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088" w:type="dxa"/>
          </w:tcPr>
          <w:p w14:paraId="43E90569" w14:textId="77777777" w:rsidR="00CC3891" w:rsidRPr="00B75CF2" w:rsidRDefault="00CC3891" w:rsidP="009E19F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Cross-browser compatibl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5D815D64" w14:textId="77777777" w:rsidR="00CC3891" w:rsidRPr="00B75CF2" w:rsidRDefault="00CC3891" w:rsidP="009E19F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Responsiv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3)</w:t>
            </w:r>
          </w:p>
          <w:p w14:paraId="46E8B3C6" w14:textId="77777777" w:rsidR="00CC3891" w:rsidRPr="00B75CF2" w:rsidRDefault="00CC3891" w:rsidP="009E19F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Accessibility (2)</w:t>
            </w:r>
          </w:p>
          <w:p w14:paraId="684582BA" w14:textId="77777777" w:rsidR="00CC3891" w:rsidRPr="00B75CF2" w:rsidRDefault="00CC3891" w:rsidP="009E19FE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Robustness and efficiency (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5)</w:t>
            </w:r>
          </w:p>
          <w:p w14:paraId="4DB50491" w14:textId="77777777" w:rsidR="00CC3891" w:rsidRPr="00B75CF2" w:rsidRDefault="00CC3891" w:rsidP="009E19FE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lear, efficient coding</w:t>
            </w:r>
          </w:p>
          <w:p w14:paraId="347D1734" w14:textId="77777777" w:rsidR="00CC3891" w:rsidRPr="00B75CF2" w:rsidRDefault="00CC3891" w:rsidP="009E19FE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perly structured and maintainable</w:t>
            </w:r>
          </w:p>
          <w:p w14:paraId="3DEFE847" w14:textId="77777777" w:rsidR="00CC3891" w:rsidRPr="00B75CF2" w:rsidRDefault="00CC3891" w:rsidP="009E19FE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color w:val="444444"/>
                <w:sz w:val="28"/>
                <w:szCs w:val="28"/>
                <w:shd w:val="clear" w:color="auto" w:fill="FFFFFF"/>
              </w:rPr>
              <w:t>No W3C validation errors.</w:t>
            </w:r>
          </w:p>
          <w:p w14:paraId="37AEC316" w14:textId="77777777" w:rsidR="00CC3891" w:rsidRPr="00B75CF2" w:rsidRDefault="00CC3891" w:rsidP="009E19FE">
            <w:pPr>
              <w:pStyle w:val="ListParagraph"/>
              <w:numPr>
                <w:ilvl w:val="1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Valid HTML and CSS</w:t>
            </w:r>
          </w:p>
        </w:tc>
        <w:tc>
          <w:tcPr>
            <w:tcW w:w="1682" w:type="dxa"/>
          </w:tcPr>
          <w:p w14:paraId="467EEDEC" w14:textId="77777777" w:rsidR="00CC3891" w:rsidRPr="00B75CF2" w:rsidRDefault="00CC3891" w:rsidP="009E19FE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CC3891" w:rsidRPr="00B75CF2" w14:paraId="00B13A2F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</w:tcPr>
          <w:p w14:paraId="036100E0" w14:textId="77777777" w:rsidR="00CC3891" w:rsidRPr="00B75CF2" w:rsidRDefault="00CC3891" w:rsidP="009E19FE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3        /6</w:t>
            </w:r>
          </w:p>
        </w:tc>
        <w:tc>
          <w:tcPr>
            <w:tcW w:w="7088" w:type="dxa"/>
          </w:tcPr>
          <w:p w14:paraId="3B6B3B69" w14:textId="77777777" w:rsidR="00CC3891" w:rsidRPr="00B75CF2" w:rsidRDefault="00CC3891" w:rsidP="009E19FE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Independent initiative (going beyond what has been covered in the course/program)</w:t>
            </w:r>
          </w:p>
          <w:p w14:paraId="1BD3012A" w14:textId="77777777" w:rsidR="00CC3891" w:rsidRPr="00B75CF2" w:rsidRDefault="00CC3891" w:rsidP="009E19FE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  <w:p w14:paraId="08E06FD1" w14:textId="77777777" w:rsidR="00CC3891" w:rsidRPr="00B75CF2" w:rsidRDefault="00CC3891" w:rsidP="009E19FE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82" w:type="dxa"/>
          </w:tcPr>
          <w:p w14:paraId="252E6A50" w14:textId="77777777" w:rsidR="00CC3891" w:rsidRPr="00B75CF2" w:rsidRDefault="00CC3891" w:rsidP="009E19FE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90DC7" w:rsidRPr="00B75CF2" w14:paraId="28DFE896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4DD93" w14:textId="60C6C2BC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lastRenderedPageBreak/>
              <w:t>Feature #2</w:t>
            </w:r>
          </w:p>
          <w:p w14:paraId="25054FEF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JavaScript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83D4B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Description 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44C4D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      /15</w:t>
            </w:r>
          </w:p>
        </w:tc>
      </w:tr>
      <w:tr w:rsidR="00F90DC7" w:rsidRPr="00B75CF2" w14:paraId="073BDAEE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A8854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1     /10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CBD15" w14:textId="77777777" w:rsidR="00F90DC7" w:rsidRPr="00B75CF2" w:rsidRDefault="00F90DC7" w:rsidP="00F01203">
            <w:pPr>
              <w:pStyle w:val="NoSpacing"/>
              <w:numPr>
                <w:ilvl w:val="0"/>
                <w:numId w:val="9"/>
              </w:numPr>
              <w:spacing w:line="256" w:lineRule="auto"/>
              <w:ind w:left="285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fessionalism and functionality (5)</w:t>
            </w:r>
          </w:p>
          <w:p w14:paraId="3C6E9BCE" w14:textId="77777777" w:rsidR="00F90DC7" w:rsidRPr="00B75CF2" w:rsidRDefault="00F90DC7" w:rsidP="00F01203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It works as designed with no errors </w:t>
            </w:r>
          </w:p>
          <w:p w14:paraId="7A5C0B1E" w14:textId="77777777" w:rsidR="00F90DC7" w:rsidRPr="00B75CF2" w:rsidRDefault="00F90DC7" w:rsidP="00F01203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Usability </w:t>
            </w:r>
          </w:p>
          <w:p w14:paraId="38238392" w14:textId="77777777" w:rsidR="00F90DC7" w:rsidRPr="00B75CF2" w:rsidRDefault="00F90DC7" w:rsidP="00F01203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Labeling controls / Following proper naming conventions </w:t>
            </w:r>
          </w:p>
          <w:p w14:paraId="457B53AD" w14:textId="77777777" w:rsidR="00F90DC7" w:rsidRPr="00B75CF2" w:rsidRDefault="00F90DC7" w:rsidP="00F01203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Commenting code descriptively (all files) </w:t>
            </w:r>
          </w:p>
          <w:p w14:paraId="2745F34F" w14:textId="77777777" w:rsidR="00F90DC7" w:rsidRPr="00B75CF2" w:rsidRDefault="00F90DC7" w:rsidP="00F01203">
            <w:pPr>
              <w:pStyle w:val="NoSpacing"/>
              <w:numPr>
                <w:ilvl w:val="0"/>
                <w:numId w:val="7"/>
              </w:numPr>
              <w:spacing w:line="256" w:lineRule="auto"/>
              <w:ind w:left="328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Robustness and efficiency (2)</w:t>
            </w:r>
          </w:p>
          <w:p w14:paraId="4193E0E9" w14:textId="77777777" w:rsidR="00F90DC7" w:rsidRPr="00B75CF2" w:rsidRDefault="00F90DC7" w:rsidP="00F01203">
            <w:pPr>
              <w:pStyle w:val="NoSpacing"/>
              <w:numPr>
                <w:ilvl w:val="1"/>
                <w:numId w:val="7"/>
              </w:numPr>
              <w:spacing w:line="256" w:lineRule="auto"/>
              <w:ind w:left="525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lear, efficient coding</w:t>
            </w:r>
          </w:p>
          <w:p w14:paraId="612821DC" w14:textId="77777777" w:rsidR="00F90DC7" w:rsidRPr="00B75CF2" w:rsidRDefault="00F90DC7" w:rsidP="00F01203">
            <w:pPr>
              <w:pStyle w:val="NoSpacing"/>
              <w:numPr>
                <w:ilvl w:val="1"/>
                <w:numId w:val="7"/>
              </w:numPr>
              <w:spacing w:line="256" w:lineRule="auto"/>
              <w:ind w:left="561" w:hanging="319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perly structured and maintainable</w:t>
            </w:r>
          </w:p>
          <w:p w14:paraId="5BA7DF3E" w14:textId="77777777" w:rsidR="00F90DC7" w:rsidRPr="00B75CF2" w:rsidRDefault="00F90DC7" w:rsidP="00F01203">
            <w:pPr>
              <w:pStyle w:val="NoSpacing"/>
              <w:numPr>
                <w:ilvl w:val="0"/>
                <w:numId w:val="7"/>
              </w:numPr>
              <w:spacing w:line="256" w:lineRule="auto"/>
              <w:ind w:left="242" w:hanging="142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Dynamic / Interactive (3)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C440F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90DC7" w:rsidRPr="00B75CF2" w14:paraId="4256CA7B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A8A05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2       /5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DA614" w14:textId="77777777" w:rsidR="00F90DC7" w:rsidRPr="00B75CF2" w:rsidRDefault="00F90DC7" w:rsidP="00F01203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Independent initiative (going beyond what has been covered in the course/program)</w:t>
            </w:r>
          </w:p>
          <w:p w14:paraId="36F912F3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  <w:p w14:paraId="0C58CB46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  <w:p w14:paraId="457AEB7C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8D096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2938C860" w14:textId="2A11DC9D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0A494E14" w14:textId="1C490C66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sz w:val="28"/>
          <w:szCs w:val="28"/>
        </w:rPr>
        <w:t>Comments:</w:t>
      </w:r>
    </w:p>
    <w:p w14:paraId="396D6DA9" w14:textId="3614C69C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56141CD2" w14:textId="5CA28F6F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63658BC9" w14:textId="49B07E87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12F2D916" w14:textId="097EE4E2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641F54F1" w14:textId="7B7601DC" w:rsidR="00CC3891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79324F20" w14:textId="1A1288B8" w:rsidR="003046B5" w:rsidRDefault="003046B5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5413CBB1" w14:textId="167A1EC5" w:rsidR="003046B5" w:rsidRDefault="003046B5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65FB1A65" w14:textId="6D3082AF" w:rsidR="003046B5" w:rsidRDefault="003046B5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79126649" w14:textId="51EB0251" w:rsidR="003046B5" w:rsidRDefault="003046B5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3FC4CABF" w14:textId="7BA2DBBF" w:rsidR="003046B5" w:rsidRDefault="003046B5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31D530D7" w14:textId="5ABF64B9" w:rsidR="003046B5" w:rsidRDefault="003046B5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7B87E505" w14:textId="2769EC86" w:rsidR="003046B5" w:rsidRDefault="003046B5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25A3A653" w14:textId="1230893C" w:rsidR="003046B5" w:rsidRDefault="003046B5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6B0D766C" w14:textId="7E84ECD7" w:rsidR="003046B5" w:rsidRDefault="003046B5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4C7EEB9E" w14:textId="3C21DB73" w:rsidR="003046B5" w:rsidRDefault="003046B5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79EC9674" w14:textId="0454CB84" w:rsidR="003046B5" w:rsidRDefault="003046B5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441045AB" w14:textId="3F4D8C3C" w:rsidR="003046B5" w:rsidRDefault="003046B5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1EF44A7B" w14:textId="77777777" w:rsidR="00CC3891" w:rsidRPr="00B75CF2" w:rsidRDefault="00CC3891" w:rsidP="00CC3891">
      <w:pPr>
        <w:rPr>
          <w:rFonts w:ascii="Arial" w:hAnsi="Arial" w:cs="Arial"/>
          <w:sz w:val="28"/>
          <w:szCs w:val="28"/>
        </w:rPr>
      </w:pPr>
    </w:p>
    <w:p w14:paraId="1CDA049D" w14:textId="6F519168" w:rsidR="00CC3891" w:rsidRPr="00B75CF2" w:rsidRDefault="00CC3891" w:rsidP="00CC3891">
      <w:pPr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b/>
          <w:color w:val="000000"/>
          <w:sz w:val="28"/>
          <w:szCs w:val="28"/>
        </w:rPr>
        <w:lastRenderedPageBreak/>
        <w:t xml:space="preserve">Feature #3 </w:t>
      </w:r>
      <w:r w:rsidRPr="00B75CF2">
        <w:rPr>
          <w:rFonts w:ascii="Arial" w:hAnsi="Arial" w:cs="Arial"/>
          <w:b/>
          <w:sz w:val="28"/>
          <w:szCs w:val="28"/>
        </w:rPr>
        <w:t>Page Link:</w:t>
      </w:r>
      <w:r w:rsidRPr="00B75CF2">
        <w:rPr>
          <w:rFonts w:ascii="Arial" w:hAnsi="Arial" w:cs="Arial"/>
          <w:sz w:val="28"/>
          <w:szCs w:val="28"/>
        </w:rPr>
        <w:t xml:space="preserve">  ____________________________________________________________________________</w:t>
      </w:r>
    </w:p>
    <w:p w14:paraId="72EFA9CA" w14:textId="77777777" w:rsidR="00CC3891" w:rsidRPr="00B75CF2" w:rsidRDefault="00CC3891" w:rsidP="00CC3891">
      <w:pPr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sz w:val="28"/>
          <w:szCs w:val="28"/>
        </w:rPr>
        <w:t>Page Description:</w:t>
      </w:r>
    </w:p>
    <w:p w14:paraId="2CD5BE5A" w14:textId="77777777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621FB64C" w14:textId="75A1675C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4C0727E3" w14:textId="499205DB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7088"/>
        <w:gridCol w:w="1682"/>
        <w:gridCol w:w="19"/>
      </w:tblGrid>
      <w:tr w:rsidR="00CC3891" w:rsidRPr="00B75CF2" w14:paraId="5A7A4CD1" w14:textId="77777777" w:rsidTr="00F90DC7">
        <w:trPr>
          <w:trHeight w:val="542"/>
        </w:trPr>
        <w:tc>
          <w:tcPr>
            <w:tcW w:w="1696" w:type="dxa"/>
          </w:tcPr>
          <w:p w14:paraId="10E76A26" w14:textId="32F8AF4D" w:rsidR="00CC3891" w:rsidRPr="00B75CF2" w:rsidRDefault="00CC3891" w:rsidP="009E19FE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color w:val="000000"/>
                <w:sz w:val="28"/>
                <w:szCs w:val="28"/>
              </w:rPr>
              <w:t>Feature #3</w:t>
            </w:r>
          </w:p>
        </w:tc>
        <w:tc>
          <w:tcPr>
            <w:tcW w:w="7088" w:type="dxa"/>
          </w:tcPr>
          <w:p w14:paraId="18DFF0CD" w14:textId="77777777" w:rsidR="00CC3891" w:rsidRPr="00B75CF2" w:rsidRDefault="00CC3891" w:rsidP="009E19FE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Description </w:t>
            </w:r>
          </w:p>
        </w:tc>
        <w:tc>
          <w:tcPr>
            <w:tcW w:w="1701" w:type="dxa"/>
            <w:gridSpan w:val="2"/>
          </w:tcPr>
          <w:p w14:paraId="6225AD68" w14:textId="77777777" w:rsidR="00CC3891" w:rsidRPr="00B75CF2" w:rsidRDefault="00CC3891" w:rsidP="009E19FE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      /30</w:t>
            </w:r>
          </w:p>
        </w:tc>
      </w:tr>
      <w:tr w:rsidR="00CC3891" w:rsidRPr="00B75CF2" w14:paraId="17EBACAD" w14:textId="77777777" w:rsidTr="00F90DC7">
        <w:trPr>
          <w:gridAfter w:val="1"/>
          <w:wAfter w:w="19" w:type="dxa"/>
          <w:trHeight w:val="4519"/>
        </w:trPr>
        <w:tc>
          <w:tcPr>
            <w:tcW w:w="1696" w:type="dxa"/>
          </w:tcPr>
          <w:p w14:paraId="20E1C632" w14:textId="77777777" w:rsidR="00CC3891" w:rsidRPr="00B75CF2" w:rsidRDefault="00CC3891" w:rsidP="009E19FE">
            <w:p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1        /12</w:t>
            </w:r>
          </w:p>
          <w:p w14:paraId="107D1E98" w14:textId="77777777" w:rsidR="00CC3891" w:rsidRPr="00B75CF2" w:rsidRDefault="00CC3891" w:rsidP="009E19FE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088" w:type="dxa"/>
          </w:tcPr>
          <w:p w14:paraId="2B0B6A10" w14:textId="77777777" w:rsidR="00CC3891" w:rsidRPr="00B75CF2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Professional, clean and marketabl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6FF0AE2B" w14:textId="77777777" w:rsidR="00CC3891" w:rsidRPr="00B75CF2" w:rsidRDefault="00CC3891" w:rsidP="009E19FE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read content</w:t>
            </w:r>
          </w:p>
          <w:p w14:paraId="7F5696F6" w14:textId="77777777" w:rsidR="00CC3891" w:rsidRPr="00B75CF2" w:rsidRDefault="00CC3891" w:rsidP="009E19FE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omplimentary colors</w:t>
            </w:r>
          </w:p>
          <w:p w14:paraId="37EA5893" w14:textId="77777777" w:rsidR="00CC3891" w:rsidRPr="00B75CF2" w:rsidRDefault="00CC3891" w:rsidP="009E19FE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Simple, clean design</w:t>
            </w:r>
          </w:p>
          <w:p w14:paraId="3454C6F6" w14:textId="77777777" w:rsidR="00CC3891" w:rsidRPr="00B75CF2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Easy to navigate / Usability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336190C0" w14:textId="77777777" w:rsidR="00CC3891" w:rsidRPr="00B75CF2" w:rsidRDefault="00CC3891" w:rsidP="009E19FE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understand navigation</w:t>
            </w:r>
          </w:p>
          <w:p w14:paraId="40FAF73B" w14:textId="77777777" w:rsidR="00CC3891" w:rsidRPr="00B75CF2" w:rsidRDefault="00CC3891" w:rsidP="009E19FE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locate anything</w:t>
            </w:r>
          </w:p>
          <w:p w14:paraId="76EB7855" w14:textId="77777777" w:rsidR="00CC3891" w:rsidRPr="00B75CF2" w:rsidRDefault="00CC3891" w:rsidP="009E19FE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Understandable page flow</w:t>
            </w:r>
          </w:p>
          <w:p w14:paraId="42745648" w14:textId="77777777" w:rsidR="00CC3891" w:rsidRPr="00B75CF2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Appealing Page layout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041ED64F" w14:textId="77777777" w:rsidR="00CC3891" w:rsidRPr="00B75CF2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Relevant content/images (not lorem ipsum)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2E10597C" w14:textId="77777777" w:rsidR="00CC3891" w:rsidRPr="00B75CF2" w:rsidRDefault="00CC3891" w:rsidP="009E19FE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fessionalism and functionality (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4)</w:t>
            </w:r>
          </w:p>
          <w:p w14:paraId="4445BA25" w14:textId="77777777" w:rsidR="00CC3891" w:rsidRPr="00B75CF2" w:rsidRDefault="00CC3891" w:rsidP="009E19FE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It works as designed </w:t>
            </w:r>
          </w:p>
          <w:p w14:paraId="4202FDF3" w14:textId="77777777" w:rsidR="00CC3891" w:rsidRPr="00B75CF2" w:rsidRDefault="00CC3891" w:rsidP="009E19FE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color w:val="444444"/>
                <w:sz w:val="28"/>
                <w:szCs w:val="28"/>
                <w:shd w:val="clear" w:color="auto" w:fill="FFFFFF"/>
              </w:rPr>
              <w:t>Code is well organized. Code is spaced out, tabbed and commented.</w:t>
            </w:r>
            <w:r w:rsidRPr="00B75CF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  <w:tc>
          <w:tcPr>
            <w:tcW w:w="1682" w:type="dxa"/>
          </w:tcPr>
          <w:p w14:paraId="07D52B52" w14:textId="77777777" w:rsidR="00CC3891" w:rsidRPr="00B75CF2" w:rsidRDefault="00CC3891" w:rsidP="009E19FE">
            <w:pPr>
              <w:pStyle w:val="ListParagraph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CC3891" w:rsidRPr="00B75CF2" w14:paraId="2884825B" w14:textId="77777777" w:rsidTr="00F90DC7">
        <w:trPr>
          <w:gridAfter w:val="1"/>
          <w:wAfter w:w="19" w:type="dxa"/>
          <w:trHeight w:val="1395"/>
        </w:trPr>
        <w:tc>
          <w:tcPr>
            <w:tcW w:w="1696" w:type="dxa"/>
          </w:tcPr>
          <w:p w14:paraId="474C320D" w14:textId="77777777" w:rsidR="00CC3891" w:rsidRPr="00B75CF2" w:rsidRDefault="00CC3891" w:rsidP="009E19FE">
            <w:p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2        / 12</w:t>
            </w:r>
          </w:p>
          <w:p w14:paraId="51290852" w14:textId="77777777" w:rsidR="00CC3891" w:rsidRPr="00B75CF2" w:rsidRDefault="00CC3891" w:rsidP="009E19FE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088" w:type="dxa"/>
          </w:tcPr>
          <w:p w14:paraId="2E310556" w14:textId="77777777" w:rsidR="00CC3891" w:rsidRPr="00B75CF2" w:rsidRDefault="00CC3891" w:rsidP="009E19F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Cross-browser compatibl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29A67C06" w14:textId="77777777" w:rsidR="00CC3891" w:rsidRPr="00B75CF2" w:rsidRDefault="00CC3891" w:rsidP="009E19F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Responsiv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3)</w:t>
            </w:r>
          </w:p>
          <w:p w14:paraId="72F0CC77" w14:textId="77777777" w:rsidR="00CC3891" w:rsidRPr="00B75CF2" w:rsidRDefault="00CC3891" w:rsidP="009E19FE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Accessibility (2)</w:t>
            </w:r>
          </w:p>
          <w:p w14:paraId="1AE0ECB7" w14:textId="77777777" w:rsidR="00CC3891" w:rsidRPr="00B75CF2" w:rsidRDefault="00CC3891" w:rsidP="009E19FE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Robustness and efficiency (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5)</w:t>
            </w:r>
          </w:p>
          <w:p w14:paraId="41E5E925" w14:textId="77777777" w:rsidR="00CC3891" w:rsidRPr="00B75CF2" w:rsidRDefault="00CC3891" w:rsidP="009E19FE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lear, efficient coding</w:t>
            </w:r>
          </w:p>
          <w:p w14:paraId="2C2E00EA" w14:textId="77777777" w:rsidR="00CC3891" w:rsidRPr="00B75CF2" w:rsidRDefault="00CC3891" w:rsidP="009E19FE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perly structured and maintainable</w:t>
            </w:r>
          </w:p>
          <w:p w14:paraId="7BE5EDFE" w14:textId="77777777" w:rsidR="00CC3891" w:rsidRPr="00B75CF2" w:rsidRDefault="00CC3891" w:rsidP="009E19FE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color w:val="444444"/>
                <w:sz w:val="28"/>
                <w:szCs w:val="28"/>
                <w:shd w:val="clear" w:color="auto" w:fill="FFFFFF"/>
              </w:rPr>
              <w:t>No W3C validation errors.</w:t>
            </w:r>
          </w:p>
          <w:p w14:paraId="3EE81313" w14:textId="77777777" w:rsidR="00CC3891" w:rsidRPr="00B75CF2" w:rsidRDefault="00CC3891" w:rsidP="009E19FE">
            <w:pPr>
              <w:pStyle w:val="ListParagraph"/>
              <w:numPr>
                <w:ilvl w:val="1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Valid HTML and CSS</w:t>
            </w:r>
          </w:p>
        </w:tc>
        <w:tc>
          <w:tcPr>
            <w:tcW w:w="1682" w:type="dxa"/>
          </w:tcPr>
          <w:p w14:paraId="683085A9" w14:textId="77777777" w:rsidR="00CC3891" w:rsidRPr="00B75CF2" w:rsidRDefault="00CC3891" w:rsidP="009E19FE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CC3891" w:rsidRPr="00B75CF2" w14:paraId="2167DCE6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</w:tcPr>
          <w:p w14:paraId="7E89AE5A" w14:textId="77777777" w:rsidR="00CC3891" w:rsidRPr="00B75CF2" w:rsidRDefault="00CC3891" w:rsidP="009E19FE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3        /6</w:t>
            </w:r>
          </w:p>
        </w:tc>
        <w:tc>
          <w:tcPr>
            <w:tcW w:w="7088" w:type="dxa"/>
          </w:tcPr>
          <w:p w14:paraId="02F2B5F9" w14:textId="77777777" w:rsidR="00CC3891" w:rsidRPr="00B75CF2" w:rsidRDefault="00CC3891" w:rsidP="009E19FE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Independent initiative (going beyond what has been covered in the course/program)</w:t>
            </w:r>
          </w:p>
          <w:p w14:paraId="343BCDED" w14:textId="77777777" w:rsidR="00CC3891" w:rsidRPr="00B75CF2" w:rsidRDefault="00CC3891" w:rsidP="009E19FE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  <w:p w14:paraId="7557C6FA" w14:textId="77777777" w:rsidR="00CC3891" w:rsidRPr="00B75CF2" w:rsidRDefault="00CC3891" w:rsidP="009E19FE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82" w:type="dxa"/>
          </w:tcPr>
          <w:p w14:paraId="43795969" w14:textId="77777777" w:rsidR="00CC3891" w:rsidRPr="00B75CF2" w:rsidRDefault="00CC3891" w:rsidP="009E19FE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90DC7" w:rsidRPr="00B75CF2" w14:paraId="4C7478D8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2AF2C" w14:textId="4A40773D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lastRenderedPageBreak/>
              <w:t>Feature #3</w:t>
            </w:r>
          </w:p>
          <w:p w14:paraId="7A26E055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JavaScript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9034E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Description 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0ACDC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      /15</w:t>
            </w:r>
          </w:p>
        </w:tc>
      </w:tr>
      <w:tr w:rsidR="00F90DC7" w:rsidRPr="00B75CF2" w14:paraId="0770D15D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CD94D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1     /10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928DA" w14:textId="77777777" w:rsidR="00F90DC7" w:rsidRPr="00B75CF2" w:rsidRDefault="00F90DC7" w:rsidP="00F01203">
            <w:pPr>
              <w:pStyle w:val="NoSpacing"/>
              <w:numPr>
                <w:ilvl w:val="0"/>
                <w:numId w:val="9"/>
              </w:numPr>
              <w:spacing w:line="256" w:lineRule="auto"/>
              <w:ind w:left="285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fessionalism and functionality (5)</w:t>
            </w:r>
          </w:p>
          <w:p w14:paraId="31E110C8" w14:textId="77777777" w:rsidR="00F90DC7" w:rsidRPr="00B75CF2" w:rsidRDefault="00F90DC7" w:rsidP="00F01203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It works as designed with no errors </w:t>
            </w:r>
          </w:p>
          <w:p w14:paraId="224D9D7A" w14:textId="77777777" w:rsidR="00F90DC7" w:rsidRPr="00B75CF2" w:rsidRDefault="00F90DC7" w:rsidP="00F01203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Usability </w:t>
            </w:r>
          </w:p>
          <w:p w14:paraId="169F1C7A" w14:textId="77777777" w:rsidR="00F90DC7" w:rsidRPr="00B75CF2" w:rsidRDefault="00F90DC7" w:rsidP="00F01203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Labeling controls / Following proper naming conventions </w:t>
            </w:r>
          </w:p>
          <w:p w14:paraId="71142EE9" w14:textId="77777777" w:rsidR="00F90DC7" w:rsidRPr="00B75CF2" w:rsidRDefault="00F90DC7" w:rsidP="00F01203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Commenting code descriptively (all files) </w:t>
            </w:r>
          </w:p>
          <w:p w14:paraId="2E58A27F" w14:textId="77777777" w:rsidR="00F90DC7" w:rsidRPr="00B75CF2" w:rsidRDefault="00F90DC7" w:rsidP="00F01203">
            <w:pPr>
              <w:pStyle w:val="NoSpacing"/>
              <w:numPr>
                <w:ilvl w:val="0"/>
                <w:numId w:val="7"/>
              </w:numPr>
              <w:spacing w:line="256" w:lineRule="auto"/>
              <w:ind w:left="328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Robustness and efficiency (2)</w:t>
            </w:r>
          </w:p>
          <w:p w14:paraId="195EB3BC" w14:textId="77777777" w:rsidR="00F90DC7" w:rsidRPr="00B75CF2" w:rsidRDefault="00F90DC7" w:rsidP="00F01203">
            <w:pPr>
              <w:pStyle w:val="NoSpacing"/>
              <w:numPr>
                <w:ilvl w:val="1"/>
                <w:numId w:val="7"/>
              </w:numPr>
              <w:spacing w:line="256" w:lineRule="auto"/>
              <w:ind w:left="525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lear, efficient coding</w:t>
            </w:r>
          </w:p>
          <w:p w14:paraId="612205B7" w14:textId="77777777" w:rsidR="00F90DC7" w:rsidRPr="00B75CF2" w:rsidRDefault="00F90DC7" w:rsidP="00F01203">
            <w:pPr>
              <w:pStyle w:val="NoSpacing"/>
              <w:numPr>
                <w:ilvl w:val="1"/>
                <w:numId w:val="7"/>
              </w:numPr>
              <w:spacing w:line="256" w:lineRule="auto"/>
              <w:ind w:left="561" w:hanging="319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perly structured and maintainable</w:t>
            </w:r>
          </w:p>
          <w:p w14:paraId="71423630" w14:textId="77777777" w:rsidR="00F90DC7" w:rsidRPr="00B75CF2" w:rsidRDefault="00F90DC7" w:rsidP="00F01203">
            <w:pPr>
              <w:pStyle w:val="NoSpacing"/>
              <w:numPr>
                <w:ilvl w:val="0"/>
                <w:numId w:val="7"/>
              </w:numPr>
              <w:spacing w:line="256" w:lineRule="auto"/>
              <w:ind w:left="242" w:hanging="142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Dynamic / Interactive (3)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5C12F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90DC7" w:rsidRPr="00B75CF2" w14:paraId="33653F52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C937C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2       /5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2C673" w14:textId="77777777" w:rsidR="00F90DC7" w:rsidRPr="00B75CF2" w:rsidRDefault="00F90DC7" w:rsidP="00F01203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Independent initiative (going beyond what has been covered in the course/program)</w:t>
            </w:r>
          </w:p>
          <w:p w14:paraId="779411C6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  <w:p w14:paraId="067ADDA2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  <w:p w14:paraId="32953757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8D3E2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01F78CF6" w14:textId="28922F89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0B36554B" w14:textId="41FEB209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sz w:val="28"/>
          <w:szCs w:val="28"/>
        </w:rPr>
        <w:t xml:space="preserve">Comments: </w:t>
      </w:r>
    </w:p>
    <w:p w14:paraId="044B62C6" w14:textId="0121DBA1" w:rsidR="00D40E8F" w:rsidRPr="00B75CF2" w:rsidRDefault="00D40E8F" w:rsidP="00D40E8F">
      <w:pPr>
        <w:pStyle w:val="NoSpacing"/>
        <w:rPr>
          <w:rFonts w:ascii="Arial" w:hAnsi="Arial" w:cs="Arial"/>
          <w:sz w:val="28"/>
          <w:szCs w:val="28"/>
        </w:rPr>
      </w:pPr>
    </w:p>
    <w:sectPr w:rsidR="00D40E8F" w:rsidRPr="00B75C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6088F"/>
    <w:multiLevelType w:val="hybridMultilevel"/>
    <w:tmpl w:val="15BE6A6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604C"/>
    <w:multiLevelType w:val="hybridMultilevel"/>
    <w:tmpl w:val="E6D65514"/>
    <w:lvl w:ilvl="0" w:tplc="10090001">
      <w:start w:val="1"/>
      <w:numFmt w:val="bullet"/>
      <w:lvlText w:val=""/>
      <w:lvlJc w:val="left"/>
      <w:pPr>
        <w:ind w:left="-156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-8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-1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</w:abstractNum>
  <w:abstractNum w:abstractNumId="2" w15:restartNumberingAfterBreak="0">
    <w:nsid w:val="21E517F2"/>
    <w:multiLevelType w:val="hybridMultilevel"/>
    <w:tmpl w:val="B680FE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B15E5"/>
    <w:multiLevelType w:val="hybridMultilevel"/>
    <w:tmpl w:val="6272129A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FC428B9"/>
    <w:multiLevelType w:val="hybridMultilevel"/>
    <w:tmpl w:val="F02C90B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391886"/>
    <w:multiLevelType w:val="hybridMultilevel"/>
    <w:tmpl w:val="40F214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DB0DB1"/>
    <w:multiLevelType w:val="hybridMultilevel"/>
    <w:tmpl w:val="AA26DD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E820D5"/>
    <w:multiLevelType w:val="hybridMultilevel"/>
    <w:tmpl w:val="ACC8E0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2053B3"/>
    <w:multiLevelType w:val="hybridMultilevel"/>
    <w:tmpl w:val="95D6D456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206EC2"/>
    <w:multiLevelType w:val="multilevel"/>
    <w:tmpl w:val="A1AA9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D381ED7"/>
    <w:multiLevelType w:val="hybridMultilevel"/>
    <w:tmpl w:val="8B3CECD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DF4437A"/>
    <w:multiLevelType w:val="hybridMultilevel"/>
    <w:tmpl w:val="CC18699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8"/>
  </w:num>
  <w:num w:numId="5">
    <w:abstractNumId w:val="11"/>
  </w:num>
  <w:num w:numId="6">
    <w:abstractNumId w:val="3"/>
  </w:num>
  <w:num w:numId="7">
    <w:abstractNumId w:val="7"/>
  </w:num>
  <w:num w:numId="8">
    <w:abstractNumId w:val="10"/>
  </w:num>
  <w:num w:numId="9">
    <w:abstractNumId w:val="5"/>
  </w:num>
  <w:num w:numId="10">
    <w:abstractNumId w:val="4"/>
  </w:num>
  <w:num w:numId="11">
    <w:abstractNumId w:val="0"/>
  </w:num>
  <w:num w:numId="12">
    <w:abstractNumId w:val="5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UwNjIxMzYysjRS0lEKTi0uzszPAykwqgUAHK3cnywAAAA="/>
  </w:docVars>
  <w:rsids>
    <w:rsidRoot w:val="00D40E8F"/>
    <w:rsid w:val="00107613"/>
    <w:rsid w:val="00127F67"/>
    <w:rsid w:val="00167958"/>
    <w:rsid w:val="00252008"/>
    <w:rsid w:val="003046B5"/>
    <w:rsid w:val="003163A8"/>
    <w:rsid w:val="003D3A6A"/>
    <w:rsid w:val="0050648B"/>
    <w:rsid w:val="00512FD7"/>
    <w:rsid w:val="00533B6F"/>
    <w:rsid w:val="005C3D91"/>
    <w:rsid w:val="005E04DE"/>
    <w:rsid w:val="007343A4"/>
    <w:rsid w:val="00752450"/>
    <w:rsid w:val="00826159"/>
    <w:rsid w:val="008B6028"/>
    <w:rsid w:val="00942F12"/>
    <w:rsid w:val="009527FB"/>
    <w:rsid w:val="00AA0B71"/>
    <w:rsid w:val="00AB6B3A"/>
    <w:rsid w:val="00B75CF2"/>
    <w:rsid w:val="00C32DA4"/>
    <w:rsid w:val="00CC3891"/>
    <w:rsid w:val="00D40E8F"/>
    <w:rsid w:val="00D67E1A"/>
    <w:rsid w:val="00DF5771"/>
    <w:rsid w:val="00E47B9B"/>
    <w:rsid w:val="00ED73CF"/>
    <w:rsid w:val="00EF175D"/>
    <w:rsid w:val="00F3603C"/>
    <w:rsid w:val="00F90DC7"/>
    <w:rsid w:val="00FA3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6484B"/>
  <w15:chartTrackingRefBased/>
  <w15:docId w15:val="{E75E24F6-553B-4F60-88F2-7097ADA32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D73C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D40E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NoSpacing">
    <w:name w:val="No Spacing"/>
    <w:uiPriority w:val="1"/>
    <w:qFormat/>
    <w:rsid w:val="00D40E8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40E8F"/>
    <w:pPr>
      <w:ind w:left="720"/>
      <w:contextualSpacing/>
    </w:pPr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D73CF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customStyle="1" w:styleId="clearfix">
    <w:name w:val="clearfix"/>
    <w:basedOn w:val="Normal"/>
    <w:rsid w:val="00ED73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ally-sr-only">
    <w:name w:val="ally-sr-only"/>
    <w:basedOn w:val="DefaultParagraphFont"/>
    <w:rsid w:val="00ED73CF"/>
  </w:style>
  <w:style w:type="character" w:customStyle="1" w:styleId="contextmenucontainer">
    <w:name w:val="contextmenucontainer"/>
    <w:basedOn w:val="DefaultParagraphFont"/>
    <w:rsid w:val="00ED73CF"/>
  </w:style>
  <w:style w:type="character" w:styleId="Strong">
    <w:name w:val="Strong"/>
    <w:basedOn w:val="DefaultParagraphFont"/>
    <w:uiPriority w:val="22"/>
    <w:qFormat/>
    <w:rsid w:val="00ED73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5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8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315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75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8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8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95182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92110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326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44225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39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3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5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2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02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2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06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13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641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yathaya</dc:creator>
  <cp:keywords/>
  <dc:description/>
  <cp:lastModifiedBy>Sepideh Banihashemi</cp:lastModifiedBy>
  <cp:revision>7</cp:revision>
  <dcterms:created xsi:type="dcterms:W3CDTF">2021-09-03T18:38:00Z</dcterms:created>
  <dcterms:modified xsi:type="dcterms:W3CDTF">2022-01-11T03:08:00Z</dcterms:modified>
</cp:coreProperties>
</file>